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ao</w:t>
      </w:r>
      <w:r>
        <w:t xml:space="preserve"> </w:t>
      </w:r>
      <w:r>
        <w:t xml:space="preserve">Tome</w:t>
      </w:r>
      <w:r>
        <w:t xml:space="preserve"> </w:t>
      </w:r>
      <w:r>
        <w:t xml:space="preserve">and</w:t>
      </w:r>
      <w:r>
        <w:t xml:space="preserve"> </w:t>
      </w:r>
      <w:r>
        <w:t xml:space="preserve">Principe</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Sao Tome and Principe received a score of 53.1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Sao Tome and Principe received a score of 6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ao Tome and Principe received a score of</w:t>
      </w:r>
      <w:r>
        <w:t xml:space="preserve"> </w:t>
      </w:r>
      <w:r>
        <w:rPr>
          <w:b/>
          <w:bCs/>
        </w:rPr>
        <w:t xml:space="preserve">61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Sao Tome and Principe received a score of 63.6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Sao Tome and Principe received a score of 45.9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Sao Tome and Principe received a score of 3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Sao Tome and Principe received a score of 0.6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Sao Tome and Principe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Sao Tome and Principe received a score of 0.3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Sao Tome and Principe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Sao Tome and Principe received a score of 0.6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Sao Tome and Principe received a score of 0.7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Sao Tome and Principe received a score of 0.4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Sao Tome and Principe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Sao Tome and Principe received a score of 0.2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Sao Tome and Principe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Sao Tome and Principe received a score of 0.5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Sao Tome and Principe received a score of 0.3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5"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o Tome and Principe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2000, 2010, 2017</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2000, 2006, 2008, 2014,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5"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o Tome and Principe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F740773-0C70-4B84-A925-4A1D1A66D143}"/>
</file>

<file path=customXml/itemProps2.xml><?xml version="1.0" encoding="utf-8"?>
<ds:datastoreItem xmlns:ds="http://schemas.openxmlformats.org/officeDocument/2006/customXml" ds:itemID="{88302CE9-63F6-4ADE-82C5-FF5CE4185D51}"/>
</file>

<file path=customXml/itemProps3.xml><?xml version="1.0" encoding="utf-8"?>
<ds:datastoreItem xmlns:ds="http://schemas.openxmlformats.org/officeDocument/2006/customXml" ds:itemID="{0F78AAF1-85F6-45F3-AEFA-739ED67E89A2}"/>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2:34:00Z</dcterms:created>
  <dcterms:modified xsi:type="dcterms:W3CDTF">2024-11-01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Sao Tome and Principe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